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621A1F" w14:textId="2A0104C7" w:rsidR="00667163" w:rsidRDefault="0003760B" w:rsidP="0003760B">
      <w:pPr>
        <w:jc w:val="center"/>
        <w:rPr>
          <w:b/>
          <w:bCs/>
          <w:sz w:val="72"/>
          <w:szCs w:val="72"/>
        </w:rPr>
      </w:pPr>
      <w:r w:rsidRPr="0003760B">
        <w:rPr>
          <w:b/>
          <w:bCs/>
          <w:sz w:val="72"/>
          <w:szCs w:val="72"/>
        </w:rPr>
        <w:t>Family Expectations</w:t>
      </w:r>
    </w:p>
    <w:p w14:paraId="04211ABE" w14:textId="050B9357" w:rsidR="0003760B" w:rsidRDefault="0003760B" w:rsidP="0003760B">
      <w:pPr>
        <w:jc w:val="center"/>
        <w:rPr>
          <w:b/>
          <w:bCs/>
          <w:sz w:val="72"/>
          <w:szCs w:val="72"/>
        </w:rPr>
      </w:pPr>
    </w:p>
    <w:p w14:paraId="28201971" w14:textId="1AFAC29C" w:rsidR="0003760B" w:rsidRPr="00097CA5" w:rsidRDefault="0003760B" w:rsidP="0003760B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097CA5">
        <w:rPr>
          <w:sz w:val="40"/>
          <w:szCs w:val="40"/>
        </w:rPr>
        <w:t>I will offer to help my siblings, Mom and Dad.</w:t>
      </w:r>
    </w:p>
    <w:p w14:paraId="2108A574" w14:textId="77777777" w:rsidR="0037469C" w:rsidRPr="00097CA5" w:rsidRDefault="0037469C" w:rsidP="0037469C">
      <w:pPr>
        <w:pStyle w:val="ListParagraph"/>
        <w:rPr>
          <w:sz w:val="40"/>
          <w:szCs w:val="40"/>
        </w:rPr>
      </w:pPr>
    </w:p>
    <w:p w14:paraId="1D6D2168" w14:textId="06BBEB22" w:rsidR="0037469C" w:rsidRPr="00097CA5" w:rsidRDefault="0003760B" w:rsidP="0037469C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097CA5">
        <w:rPr>
          <w:sz w:val="40"/>
          <w:szCs w:val="40"/>
        </w:rPr>
        <w:t>I will be gentle with my hands and feet.</w:t>
      </w:r>
    </w:p>
    <w:p w14:paraId="5A62DAB4" w14:textId="77777777" w:rsidR="0037469C" w:rsidRPr="00097CA5" w:rsidRDefault="0037469C" w:rsidP="0037469C">
      <w:pPr>
        <w:pStyle w:val="ListParagraph"/>
        <w:rPr>
          <w:sz w:val="40"/>
          <w:szCs w:val="40"/>
        </w:rPr>
      </w:pPr>
      <w:bookmarkStart w:id="0" w:name="_GoBack"/>
      <w:bookmarkEnd w:id="0"/>
    </w:p>
    <w:p w14:paraId="674CE672" w14:textId="55A564C1" w:rsidR="0003760B" w:rsidRPr="00097CA5" w:rsidRDefault="0003760B" w:rsidP="0003760B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097CA5">
        <w:rPr>
          <w:sz w:val="40"/>
          <w:szCs w:val="40"/>
        </w:rPr>
        <w:t>I will speak at a regular voice level at home.</w:t>
      </w:r>
    </w:p>
    <w:p w14:paraId="6D269756" w14:textId="77777777" w:rsidR="0037469C" w:rsidRPr="00097CA5" w:rsidRDefault="0037469C" w:rsidP="0037469C">
      <w:pPr>
        <w:pStyle w:val="ListParagraph"/>
        <w:rPr>
          <w:sz w:val="40"/>
          <w:szCs w:val="40"/>
        </w:rPr>
      </w:pPr>
    </w:p>
    <w:p w14:paraId="451716E1" w14:textId="72381911" w:rsidR="0003760B" w:rsidRPr="00097CA5" w:rsidRDefault="0003760B" w:rsidP="0003760B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097CA5">
        <w:rPr>
          <w:sz w:val="40"/>
          <w:szCs w:val="40"/>
        </w:rPr>
        <w:t>When I leave a room, I will make sure it’s clean.</w:t>
      </w:r>
    </w:p>
    <w:p w14:paraId="21D451A2" w14:textId="77777777" w:rsidR="0037469C" w:rsidRPr="00097CA5" w:rsidRDefault="0037469C" w:rsidP="0037469C">
      <w:pPr>
        <w:pStyle w:val="ListParagraph"/>
        <w:rPr>
          <w:sz w:val="40"/>
          <w:szCs w:val="40"/>
        </w:rPr>
      </w:pPr>
    </w:p>
    <w:p w14:paraId="36300242" w14:textId="7C88A950" w:rsidR="0037469C" w:rsidRPr="00097CA5" w:rsidRDefault="0037469C" w:rsidP="0003760B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097CA5">
        <w:rPr>
          <w:sz w:val="40"/>
          <w:szCs w:val="40"/>
        </w:rPr>
        <w:t>I will complete my routines on time.</w:t>
      </w:r>
    </w:p>
    <w:p w14:paraId="35D0F469" w14:textId="77777777" w:rsidR="0037469C" w:rsidRPr="00097CA5" w:rsidRDefault="0037469C" w:rsidP="0037469C">
      <w:pPr>
        <w:pStyle w:val="ListParagraph"/>
        <w:rPr>
          <w:sz w:val="40"/>
          <w:szCs w:val="40"/>
        </w:rPr>
      </w:pPr>
    </w:p>
    <w:p w14:paraId="2871F191" w14:textId="694C7928" w:rsidR="0037469C" w:rsidRPr="00097CA5" w:rsidRDefault="0037469C" w:rsidP="0003760B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097CA5">
        <w:rPr>
          <w:sz w:val="40"/>
          <w:szCs w:val="40"/>
        </w:rPr>
        <w:t>I will say “Okay” when an adult gives a direction. I can ask a question if I don’t understand.</w:t>
      </w:r>
    </w:p>
    <w:sectPr w:rsidR="0037469C" w:rsidRPr="00097CA5" w:rsidSect="0037469C">
      <w:footerReference w:type="default" r:id="rId7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A1407D" w14:textId="77777777" w:rsidR="004847C8" w:rsidRDefault="004847C8" w:rsidP="004847C8">
      <w:pPr>
        <w:spacing w:after="0" w:line="240" w:lineRule="auto"/>
      </w:pPr>
      <w:r>
        <w:separator/>
      </w:r>
    </w:p>
  </w:endnote>
  <w:endnote w:type="continuationSeparator" w:id="0">
    <w:p w14:paraId="63813EFE" w14:textId="77777777" w:rsidR="004847C8" w:rsidRDefault="004847C8" w:rsidP="004847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095EB" w14:textId="65EA06AB" w:rsidR="004847C8" w:rsidRDefault="007E3E01">
    <w:pPr>
      <w:pStyle w:val="Footer"/>
    </w:pPr>
    <w:r>
      <w:t xml:space="preserve">These are some example Family Rules. Please develop </w:t>
    </w:r>
    <w:r w:rsidR="004847C8">
      <w:t>3-6 positively stated</w:t>
    </w:r>
    <w:r w:rsidR="00752DF9">
      <w:t xml:space="preserve"> and agreed upon</w:t>
    </w:r>
    <w:r w:rsidR="004847C8">
      <w:t xml:space="preserve"> </w:t>
    </w:r>
    <w:r w:rsidR="00752DF9">
      <w:t xml:space="preserve">family rules </w:t>
    </w:r>
    <w:r w:rsidR="00E00C0A">
      <w:t>based on issues that arise in the family.</w:t>
    </w:r>
  </w:p>
  <w:p w14:paraId="46174EC1" w14:textId="77777777" w:rsidR="004847C8" w:rsidRDefault="004847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0CF60" w14:textId="77777777" w:rsidR="004847C8" w:rsidRDefault="004847C8" w:rsidP="004847C8">
      <w:pPr>
        <w:spacing w:after="0" w:line="240" w:lineRule="auto"/>
      </w:pPr>
      <w:r>
        <w:separator/>
      </w:r>
    </w:p>
  </w:footnote>
  <w:footnote w:type="continuationSeparator" w:id="0">
    <w:p w14:paraId="49353081" w14:textId="77777777" w:rsidR="004847C8" w:rsidRDefault="004847C8" w:rsidP="004847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6F6CF9"/>
    <w:multiLevelType w:val="hybridMultilevel"/>
    <w:tmpl w:val="781E7C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A2tLQwMDc1NbFQ0lEKTi0uzszPAykwqgUAxq5TBSwAAAA="/>
  </w:docVars>
  <w:rsids>
    <w:rsidRoot w:val="0003760B"/>
    <w:rsid w:val="0003760B"/>
    <w:rsid w:val="00097CA5"/>
    <w:rsid w:val="0037469C"/>
    <w:rsid w:val="004847C8"/>
    <w:rsid w:val="00667163"/>
    <w:rsid w:val="00752DF9"/>
    <w:rsid w:val="007E3E01"/>
    <w:rsid w:val="00E00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36220"/>
  <w15:chartTrackingRefBased/>
  <w15:docId w15:val="{D8CBAB9F-7DEE-4FEB-8517-8B178FB19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6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47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7C8"/>
  </w:style>
  <w:style w:type="paragraph" w:styleId="Footer">
    <w:name w:val="footer"/>
    <w:basedOn w:val="Normal"/>
    <w:link w:val="FooterChar"/>
    <w:uiPriority w:val="99"/>
    <w:unhideWhenUsed/>
    <w:rsid w:val="004847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illiams</dc:creator>
  <cp:keywords/>
  <dc:description/>
  <cp:lastModifiedBy>Jenny Williams</cp:lastModifiedBy>
  <cp:revision>6</cp:revision>
  <dcterms:created xsi:type="dcterms:W3CDTF">2020-03-30T22:54:00Z</dcterms:created>
  <dcterms:modified xsi:type="dcterms:W3CDTF">2020-04-09T22:23:00Z</dcterms:modified>
</cp:coreProperties>
</file>